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C5" w14:textId="77777777" w:rsidR="00A34F5F" w:rsidRPr="0092006A" w:rsidRDefault="00A34F5F" w:rsidP="00A34F5F">
      <w:pPr>
        <w:shd w:val="clear" w:color="auto" w:fill="FFFFFF"/>
        <w:spacing w:before="63" w:after="100" w:afterAutospacing="1" w:line="312" w:lineRule="atLeast"/>
        <w:outlineLvl w:val="0"/>
        <w:rPr>
          <w:rFonts w:eastAsia="Times New Roman" w:cstheme="minorHAnsi"/>
          <w:color w:val="610B38"/>
          <w:kern w:val="36"/>
        </w:rPr>
      </w:pPr>
      <w:r w:rsidRPr="0092006A">
        <w:rPr>
          <w:rFonts w:eastAsia="Times New Roman" w:cstheme="minorHAnsi"/>
          <w:color w:val="610B38"/>
          <w:kern w:val="36"/>
        </w:rPr>
        <w:t>React CSS</w:t>
      </w:r>
    </w:p>
    <w:p w14:paraId="3A85F570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CSS in React is used to style the React App or Component. The </w:t>
      </w:r>
      <w:r w:rsidRPr="0092006A">
        <w:rPr>
          <w:rFonts w:eastAsia="Times New Roman" w:cstheme="minorHAnsi"/>
          <w:b/>
          <w:bCs/>
          <w:color w:val="000000"/>
        </w:rPr>
        <w:t>style</w:t>
      </w:r>
      <w:r w:rsidRPr="0092006A">
        <w:rPr>
          <w:rFonts w:eastAsia="Times New Roman" w:cstheme="minorHAnsi"/>
          <w:color w:val="000000"/>
        </w:rPr>
        <w:t> attribute is the most used attribute for styling in React applications, which adds dynamically-computed styles at render time. It accepts a JavaScript object in </w:t>
      </w:r>
      <w:proofErr w:type="spellStart"/>
      <w:r w:rsidRPr="0092006A">
        <w:rPr>
          <w:rFonts w:eastAsia="Times New Roman" w:cstheme="minorHAnsi"/>
          <w:b/>
          <w:bCs/>
          <w:color w:val="000000"/>
        </w:rPr>
        <w:t>camelCased</w:t>
      </w:r>
      <w:proofErr w:type="spellEnd"/>
      <w:r w:rsidRPr="0092006A">
        <w:rPr>
          <w:rFonts w:eastAsia="Times New Roman" w:cstheme="minorHAnsi"/>
          <w:color w:val="000000"/>
        </w:rPr>
        <w:t> properties rather than a CSS string. There are many ways available to add styling to your React App or Component with CSS. Here, we are going to discuss mainly </w:t>
      </w:r>
      <w:r w:rsidRPr="0092006A">
        <w:rPr>
          <w:rFonts w:eastAsia="Times New Roman" w:cstheme="minorHAnsi"/>
          <w:b/>
          <w:bCs/>
          <w:color w:val="000000"/>
        </w:rPr>
        <w:t>four</w:t>
      </w:r>
      <w:r w:rsidRPr="0092006A">
        <w:rPr>
          <w:rFonts w:eastAsia="Times New Roman" w:cstheme="minorHAnsi"/>
          <w:color w:val="000000"/>
        </w:rPr>
        <w:t> ways to style React Components, which are given below:</w:t>
      </w:r>
    </w:p>
    <w:p w14:paraId="40259E5B" w14:textId="77777777" w:rsidR="00A34F5F" w:rsidRPr="0092006A" w:rsidRDefault="00A34F5F" w:rsidP="00A34F5F">
      <w:pPr>
        <w:numPr>
          <w:ilvl w:val="0"/>
          <w:numId w:val="1"/>
        </w:numPr>
        <w:shd w:val="clear" w:color="auto" w:fill="FFFFFF"/>
        <w:spacing w:before="50" w:after="100" w:afterAutospacing="1" w:line="263" w:lineRule="atLeast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Inline Styling</w:t>
      </w:r>
    </w:p>
    <w:p w14:paraId="7E38ECA3" w14:textId="77777777" w:rsidR="00A34F5F" w:rsidRPr="0092006A" w:rsidRDefault="00A34F5F" w:rsidP="00A34F5F">
      <w:pPr>
        <w:numPr>
          <w:ilvl w:val="0"/>
          <w:numId w:val="1"/>
        </w:numPr>
        <w:shd w:val="clear" w:color="auto" w:fill="FFFFFF"/>
        <w:spacing w:before="50" w:after="100" w:afterAutospacing="1" w:line="263" w:lineRule="atLeast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CSS Stylesheet</w:t>
      </w:r>
    </w:p>
    <w:p w14:paraId="68DB1269" w14:textId="77777777" w:rsidR="00A34F5F" w:rsidRPr="0092006A" w:rsidRDefault="00A34F5F" w:rsidP="00A34F5F">
      <w:pPr>
        <w:numPr>
          <w:ilvl w:val="0"/>
          <w:numId w:val="1"/>
        </w:numPr>
        <w:shd w:val="clear" w:color="auto" w:fill="FFFFFF"/>
        <w:spacing w:before="50" w:after="100" w:afterAutospacing="1" w:line="263" w:lineRule="atLeast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CSS Module</w:t>
      </w:r>
    </w:p>
    <w:p w14:paraId="375E473F" w14:textId="77777777" w:rsidR="00A34F5F" w:rsidRPr="0092006A" w:rsidRDefault="00A34F5F" w:rsidP="00A34F5F">
      <w:pPr>
        <w:numPr>
          <w:ilvl w:val="0"/>
          <w:numId w:val="1"/>
        </w:numPr>
        <w:shd w:val="clear" w:color="auto" w:fill="FFFFFF"/>
        <w:spacing w:before="50" w:after="100" w:afterAutospacing="1" w:line="263" w:lineRule="atLeast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Styled Components</w:t>
      </w:r>
    </w:p>
    <w:p w14:paraId="36E01474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eastAsia="Times New Roman" w:cstheme="minorHAnsi"/>
          <w:color w:val="610B38"/>
        </w:rPr>
      </w:pPr>
      <w:r w:rsidRPr="0092006A">
        <w:rPr>
          <w:rFonts w:eastAsia="Times New Roman" w:cstheme="minorHAnsi"/>
          <w:color w:val="610B38"/>
        </w:rPr>
        <w:t>1. Inline Styling</w:t>
      </w:r>
    </w:p>
    <w:p w14:paraId="4D7D7471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 xml:space="preserve">The inline styles are specified with a JavaScript object in camelCase version of the style name. Its value is the </w:t>
      </w:r>
      <w:proofErr w:type="spellStart"/>
      <w:proofErr w:type="gramStart"/>
      <w:r w:rsidRPr="0092006A">
        <w:rPr>
          <w:rFonts w:eastAsia="Times New Roman" w:cstheme="minorHAnsi"/>
          <w:color w:val="000000"/>
        </w:rPr>
        <w:t>style?s</w:t>
      </w:r>
      <w:proofErr w:type="spellEnd"/>
      <w:proofErr w:type="gramEnd"/>
      <w:r w:rsidRPr="0092006A">
        <w:rPr>
          <w:rFonts w:eastAsia="Times New Roman" w:cstheme="minorHAnsi"/>
          <w:color w:val="000000"/>
        </w:rPr>
        <w:t xml:space="preserve"> value, which we usually take in a string.</w:t>
      </w:r>
    </w:p>
    <w:p w14:paraId="60E8E5C5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</w:rPr>
      </w:pPr>
      <w:r w:rsidRPr="0092006A">
        <w:rPr>
          <w:rFonts w:eastAsia="Times New Roman" w:cstheme="minorHAnsi"/>
          <w:color w:val="610B4B"/>
        </w:rPr>
        <w:t>Example</w:t>
      </w:r>
    </w:p>
    <w:p w14:paraId="61C3A4C9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App.js</w:t>
      </w:r>
    </w:p>
    <w:p w14:paraId="29959447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React from </w:t>
      </w:r>
      <w:r w:rsidRPr="0092006A">
        <w:rPr>
          <w:rFonts w:eastAsia="Times New Roman" w:cstheme="minorHAnsi"/>
          <w:color w:val="0000FF"/>
        </w:rPr>
        <w:t>'react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6A6638CA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DOM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from </w:t>
      </w:r>
      <w:r w:rsidRPr="0092006A">
        <w:rPr>
          <w:rFonts w:eastAsia="Times New Roman" w:cstheme="minorHAnsi"/>
          <w:color w:val="0000FF"/>
        </w:rPr>
        <w:t>'react-</w:t>
      </w:r>
      <w:proofErr w:type="spellStart"/>
      <w:r w:rsidRPr="0092006A">
        <w:rPr>
          <w:rFonts w:eastAsia="Times New Roman" w:cstheme="minorHAnsi"/>
          <w:color w:val="0000FF"/>
        </w:rPr>
        <w:t>dom</w:t>
      </w:r>
      <w:proofErr w:type="spellEnd"/>
      <w:r w:rsidRPr="0092006A">
        <w:rPr>
          <w:rFonts w:eastAsia="Times New Roman" w:cstheme="minorHAnsi"/>
          <w:color w:val="0000FF"/>
        </w:rPr>
        <w:t>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6E9D84C8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</w:p>
    <w:p w14:paraId="2BFBDFF9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clas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 </w:t>
      </w:r>
      <w:r w:rsidRPr="0092006A">
        <w:rPr>
          <w:rFonts w:eastAsia="Times New Roman" w:cstheme="minorHAnsi"/>
          <w:b/>
          <w:bCs/>
          <w:color w:val="006699"/>
        </w:rPr>
        <w:t>extend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.Component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{  </w:t>
      </w:r>
    </w:p>
    <w:p w14:paraId="78CC1BE9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nder(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) {  </w:t>
      </w:r>
    </w:p>
    <w:p w14:paraId="4957AC49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</w:t>
      </w:r>
      <w:r w:rsidRPr="0092006A">
        <w:rPr>
          <w:rFonts w:eastAsia="Times New Roman" w:cstheme="minorHAnsi"/>
          <w:b/>
          <w:bCs/>
          <w:color w:val="006699"/>
        </w:rPr>
        <w:t>return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(  </w:t>
      </w:r>
    </w:p>
    <w:p w14:paraId="43794310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div&gt;  </w:t>
      </w:r>
    </w:p>
    <w:p w14:paraId="1E0E8EC9" w14:textId="20212F0C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h1 style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={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{color: </w:t>
      </w:r>
      <w:r w:rsidRPr="0092006A">
        <w:rPr>
          <w:rFonts w:eastAsia="Times New Roman" w:cstheme="minorHAnsi"/>
          <w:color w:val="0000FF"/>
        </w:rPr>
        <w:t>"Green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}}&gt;Hello </w:t>
      </w:r>
      <w:r w:rsidR="0092006A" w:rsidRPr="0092006A">
        <w:rPr>
          <w:rFonts w:eastAsia="Times New Roman" w:cstheme="minorHAnsi"/>
          <w:color w:val="000000"/>
          <w:bdr w:val="none" w:sz="0" w:space="0" w:color="auto" w:frame="1"/>
        </w:rPr>
        <w:t>Reac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&lt;/h1&gt;  </w:t>
      </w:r>
    </w:p>
    <w:p w14:paraId="2339B27A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/div&gt;  </w:t>
      </w:r>
    </w:p>
    <w:p w14:paraId="7780BF91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);  </w:t>
      </w:r>
    </w:p>
    <w:p w14:paraId="2142284C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}  </w:t>
      </w:r>
    </w:p>
    <w:p w14:paraId="0210A096" w14:textId="77777777" w:rsidR="00A34F5F" w:rsidRPr="0092006A" w:rsidRDefault="00A34F5F" w:rsidP="006C76D0">
      <w:pPr>
        <w:shd w:val="clear" w:color="auto" w:fill="FFFFFF"/>
        <w:spacing w:after="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}  </w:t>
      </w:r>
    </w:p>
    <w:p w14:paraId="52ED5E14" w14:textId="77777777" w:rsidR="00A34F5F" w:rsidRPr="0092006A" w:rsidRDefault="00A34F5F" w:rsidP="006C76D0">
      <w:pPr>
        <w:shd w:val="clear" w:color="auto" w:fill="FFFFFF"/>
        <w:spacing w:after="100" w:line="263" w:lineRule="atLeast"/>
        <w:ind w:left="36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export </w:t>
      </w:r>
      <w:r w:rsidRPr="0092006A">
        <w:rPr>
          <w:rFonts w:eastAsia="Times New Roman" w:cstheme="minorHAnsi"/>
          <w:b/>
          <w:bCs/>
          <w:color w:val="006699"/>
        </w:rPr>
        <w:t>defaul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;  </w:t>
      </w:r>
    </w:p>
    <w:p w14:paraId="773EF8F6" w14:textId="77777777" w:rsidR="00A34F5F" w:rsidRPr="0092006A" w:rsidRDefault="00A34F5F" w:rsidP="00A34F5F">
      <w:pPr>
        <w:pBdr>
          <w:top w:val="single" w:sz="4" w:space="13" w:color="FFC0CB"/>
          <w:left w:val="single" w:sz="12" w:space="25" w:color="FFA500"/>
          <w:bottom w:val="single" w:sz="4" w:space="13" w:color="FFC0CB"/>
          <w:right w:val="single" w:sz="4" w:space="9" w:color="FFC0CB"/>
        </w:pBdr>
        <w:shd w:val="clear" w:color="auto" w:fill="FFFFFF"/>
        <w:spacing w:before="100" w:beforeAutospacing="1" w:after="100" w:afterAutospacing="1" w:line="240" w:lineRule="auto"/>
        <w:outlineLvl w:val="3"/>
        <w:rPr>
          <w:rFonts w:eastAsia="Times New Roman" w:cstheme="minorHAnsi"/>
          <w:color w:val="008000"/>
        </w:rPr>
      </w:pPr>
      <w:r w:rsidRPr="0092006A">
        <w:rPr>
          <w:rFonts w:eastAsia="Times New Roman" w:cstheme="minorHAnsi"/>
          <w:b/>
          <w:bCs/>
          <w:color w:val="008000"/>
        </w:rPr>
        <w:t>Note:</w:t>
      </w:r>
      <w:r w:rsidRPr="0092006A">
        <w:rPr>
          <w:rFonts w:eastAsia="Times New Roman" w:cstheme="minorHAnsi"/>
          <w:color w:val="008000"/>
        </w:rPr>
        <w:t> You can see in the above example, we have used two curly braces in:</w:t>
      </w:r>
      <w:r w:rsidRPr="0092006A">
        <w:rPr>
          <w:rFonts w:eastAsia="Times New Roman" w:cstheme="minorHAnsi"/>
          <w:color w:val="008000"/>
        </w:rPr>
        <w:br/>
      </w:r>
      <w:r w:rsidRPr="0092006A">
        <w:rPr>
          <w:rFonts w:eastAsia="Times New Roman" w:cstheme="minorHAnsi"/>
          <w:b/>
          <w:bCs/>
          <w:color w:val="008000"/>
        </w:rPr>
        <w:t>&lt;h1 style</w:t>
      </w:r>
      <w:proofErr w:type="gramStart"/>
      <w:r w:rsidRPr="0092006A">
        <w:rPr>
          <w:rFonts w:eastAsia="Times New Roman" w:cstheme="minorHAnsi"/>
          <w:b/>
          <w:bCs/>
          <w:color w:val="008000"/>
        </w:rPr>
        <w:t>={</w:t>
      </w:r>
      <w:proofErr w:type="gramEnd"/>
      <w:r w:rsidRPr="0092006A">
        <w:rPr>
          <w:rFonts w:eastAsia="Times New Roman" w:cstheme="minorHAnsi"/>
          <w:b/>
          <w:bCs/>
          <w:color w:val="008000"/>
        </w:rPr>
        <w:t xml:space="preserve">{color: "Green"}}&gt;Hello </w:t>
      </w:r>
      <w:proofErr w:type="spellStart"/>
      <w:r w:rsidRPr="0092006A">
        <w:rPr>
          <w:rFonts w:eastAsia="Times New Roman" w:cstheme="minorHAnsi"/>
          <w:b/>
          <w:bCs/>
          <w:color w:val="008000"/>
        </w:rPr>
        <w:t>JavaTpoint</w:t>
      </w:r>
      <w:proofErr w:type="spellEnd"/>
      <w:r w:rsidRPr="0092006A">
        <w:rPr>
          <w:rFonts w:eastAsia="Times New Roman" w:cstheme="minorHAnsi"/>
          <w:b/>
          <w:bCs/>
          <w:color w:val="008000"/>
        </w:rPr>
        <w:t>!&lt;/h1&gt;</w:t>
      </w:r>
      <w:r w:rsidRPr="0092006A">
        <w:rPr>
          <w:rFonts w:eastAsia="Times New Roman" w:cstheme="minorHAnsi"/>
          <w:color w:val="008000"/>
        </w:rPr>
        <w:t>.</w:t>
      </w:r>
      <w:r w:rsidRPr="0092006A">
        <w:rPr>
          <w:rFonts w:eastAsia="Times New Roman" w:cstheme="minorHAnsi"/>
          <w:color w:val="008000"/>
        </w:rPr>
        <w:br/>
        <w:t>It is because, in JSX, JavaScript expressions are written inside curly braces, and JavaScript objects also use curly braces, so the above styling is written inside two sets of curly braces {{}}.</w:t>
      </w:r>
    </w:p>
    <w:p w14:paraId="05AB556A" w14:textId="3416B095" w:rsidR="00A34F5F" w:rsidRPr="0092006A" w:rsidRDefault="00A34F5F" w:rsidP="00A34F5F">
      <w:pPr>
        <w:spacing w:after="0" w:line="240" w:lineRule="auto"/>
        <w:rPr>
          <w:rFonts w:eastAsia="Times New Roman" w:cstheme="minorHAnsi"/>
        </w:rPr>
      </w:pPr>
    </w:p>
    <w:p w14:paraId="70160F31" w14:textId="77777777" w:rsidR="0092006A" w:rsidRDefault="0092006A" w:rsidP="00A34F5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</w:rPr>
      </w:pPr>
    </w:p>
    <w:p w14:paraId="18F87ACF" w14:textId="36C9A044" w:rsidR="00A34F5F" w:rsidRPr="0092006A" w:rsidRDefault="00A34F5F" w:rsidP="00A34F5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</w:rPr>
      </w:pPr>
      <w:r w:rsidRPr="0092006A">
        <w:rPr>
          <w:rFonts w:eastAsia="Times New Roman" w:cstheme="minorHAnsi"/>
          <w:color w:val="610B4B"/>
        </w:rPr>
        <w:lastRenderedPageBreak/>
        <w:t>camelCase Property Name</w:t>
      </w:r>
    </w:p>
    <w:p w14:paraId="0F8C0CA0" w14:textId="389E2E2D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If the properties have two names, like </w:t>
      </w:r>
      <w:proofErr w:type="spellStart"/>
      <w:r w:rsidRPr="0092006A">
        <w:rPr>
          <w:rFonts w:eastAsia="Times New Roman" w:cstheme="minorHAnsi"/>
          <w:b/>
          <w:bCs/>
          <w:color w:val="000000"/>
        </w:rPr>
        <w:t>background</w:t>
      </w:r>
      <w:r w:rsidR="0092006A">
        <w:rPr>
          <w:rFonts w:eastAsia="Times New Roman" w:cstheme="minorHAnsi"/>
          <w:b/>
          <w:bCs/>
          <w:color w:val="000000"/>
        </w:rPr>
        <w:t>C</w:t>
      </w:r>
      <w:r w:rsidRPr="0092006A">
        <w:rPr>
          <w:rFonts w:eastAsia="Times New Roman" w:cstheme="minorHAnsi"/>
          <w:b/>
          <w:bCs/>
          <w:color w:val="000000"/>
        </w:rPr>
        <w:t>olor</w:t>
      </w:r>
      <w:proofErr w:type="spellEnd"/>
      <w:r w:rsidRPr="0092006A">
        <w:rPr>
          <w:rFonts w:eastAsia="Times New Roman" w:cstheme="minorHAnsi"/>
          <w:color w:val="000000"/>
        </w:rPr>
        <w:t>, it must be written in camel case syntax.</w:t>
      </w:r>
    </w:p>
    <w:p w14:paraId="0ACD1D29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Example</w:t>
      </w:r>
    </w:p>
    <w:p w14:paraId="79E468DC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App.js</w:t>
      </w:r>
    </w:p>
    <w:p w14:paraId="4A97BE40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React from </w:t>
      </w:r>
      <w:r w:rsidRPr="0092006A">
        <w:rPr>
          <w:rFonts w:eastAsia="Times New Roman" w:cstheme="minorHAnsi"/>
          <w:color w:val="0000FF"/>
        </w:rPr>
        <w:t>'react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3A6A80AE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DOM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from </w:t>
      </w:r>
      <w:r w:rsidRPr="0092006A">
        <w:rPr>
          <w:rFonts w:eastAsia="Times New Roman" w:cstheme="minorHAnsi"/>
          <w:color w:val="0000FF"/>
        </w:rPr>
        <w:t>'react-</w:t>
      </w:r>
      <w:proofErr w:type="spellStart"/>
      <w:r w:rsidRPr="0092006A">
        <w:rPr>
          <w:rFonts w:eastAsia="Times New Roman" w:cstheme="minorHAnsi"/>
          <w:color w:val="0000FF"/>
        </w:rPr>
        <w:t>dom</w:t>
      </w:r>
      <w:proofErr w:type="spellEnd"/>
      <w:r w:rsidRPr="0092006A">
        <w:rPr>
          <w:rFonts w:eastAsia="Times New Roman" w:cstheme="minorHAnsi"/>
          <w:color w:val="0000FF"/>
        </w:rPr>
        <w:t>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22D76E7A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</w:p>
    <w:p w14:paraId="3DB5FAF0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clas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 </w:t>
      </w:r>
      <w:r w:rsidRPr="0092006A">
        <w:rPr>
          <w:rFonts w:eastAsia="Times New Roman" w:cstheme="minorHAnsi"/>
          <w:b/>
          <w:bCs/>
          <w:color w:val="006699"/>
        </w:rPr>
        <w:t>extend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.Component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{  </w:t>
      </w:r>
    </w:p>
    <w:p w14:paraId="0968A102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nder(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) {  </w:t>
      </w:r>
    </w:p>
    <w:p w14:paraId="0DF578B6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</w:t>
      </w:r>
      <w:r w:rsidRPr="0092006A">
        <w:rPr>
          <w:rFonts w:eastAsia="Times New Roman" w:cstheme="minorHAnsi"/>
          <w:b/>
          <w:bCs/>
          <w:color w:val="006699"/>
        </w:rPr>
        <w:t>return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(  </w:t>
      </w:r>
    </w:p>
    <w:p w14:paraId="1D248D53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div&gt;  </w:t>
      </w:r>
    </w:p>
    <w:p w14:paraId="1E4E6D44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h1 style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={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{color: </w:t>
      </w:r>
      <w:r w:rsidRPr="0092006A">
        <w:rPr>
          <w:rFonts w:eastAsia="Times New Roman" w:cstheme="minorHAnsi"/>
          <w:color w:val="0000FF"/>
        </w:rPr>
        <w:t>"Red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}}&gt;Hello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JavaTpoint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!&lt;/h1&gt;  </w:t>
      </w:r>
    </w:p>
    <w:p w14:paraId="41C28173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p style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={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{backgroundColor: </w:t>
      </w:r>
      <w:r w:rsidRPr="0092006A">
        <w:rPr>
          <w:rFonts w:eastAsia="Times New Roman" w:cstheme="minorHAnsi"/>
          <w:color w:val="0000FF"/>
        </w:rPr>
        <w:t>"lightgreen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}}&gt;Here, you can find all CS tutorials.&lt;/p&gt;  </w:t>
      </w:r>
    </w:p>
    <w:p w14:paraId="5DECF802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/div&gt;  </w:t>
      </w:r>
    </w:p>
    <w:p w14:paraId="66F35FC2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);  </w:t>
      </w:r>
    </w:p>
    <w:p w14:paraId="21AD790F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}  </w:t>
      </w:r>
    </w:p>
    <w:p w14:paraId="1709F74A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}  </w:t>
      </w:r>
    </w:p>
    <w:p w14:paraId="74608641" w14:textId="77777777" w:rsidR="00A34F5F" w:rsidRPr="0092006A" w:rsidRDefault="00A34F5F" w:rsidP="00A34F5F">
      <w:pPr>
        <w:numPr>
          <w:ilvl w:val="0"/>
          <w:numId w:val="3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export </w:t>
      </w:r>
      <w:r w:rsidRPr="0092006A">
        <w:rPr>
          <w:rFonts w:eastAsia="Times New Roman" w:cstheme="minorHAnsi"/>
          <w:b/>
          <w:bCs/>
          <w:color w:val="006699"/>
        </w:rPr>
        <w:t>defaul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;  </w:t>
      </w:r>
    </w:p>
    <w:p w14:paraId="6F0324F2" w14:textId="65811A12" w:rsidR="00A34F5F" w:rsidRPr="0092006A" w:rsidRDefault="00A34F5F" w:rsidP="00A34F5F">
      <w:pPr>
        <w:spacing w:after="0" w:line="240" w:lineRule="auto"/>
        <w:rPr>
          <w:rFonts w:eastAsia="Times New Roman" w:cstheme="minorHAnsi"/>
        </w:rPr>
      </w:pPr>
    </w:p>
    <w:p w14:paraId="66AD3892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</w:rPr>
      </w:pPr>
      <w:r w:rsidRPr="0092006A">
        <w:rPr>
          <w:rFonts w:eastAsia="Times New Roman" w:cstheme="minorHAnsi"/>
          <w:color w:val="610B4B"/>
        </w:rPr>
        <w:t>Using JavaScript Object</w:t>
      </w:r>
    </w:p>
    <w:p w14:paraId="1E601F2B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The inline styling also allows us to create an object with styling information and refer it in the style attribute.</w:t>
      </w:r>
    </w:p>
    <w:p w14:paraId="68987E33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Example</w:t>
      </w:r>
    </w:p>
    <w:p w14:paraId="3D2E529A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App.js</w:t>
      </w:r>
    </w:p>
    <w:p w14:paraId="3523C340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React from </w:t>
      </w:r>
      <w:r w:rsidRPr="0092006A">
        <w:rPr>
          <w:rFonts w:eastAsia="Times New Roman" w:cstheme="minorHAnsi"/>
          <w:color w:val="0000FF"/>
        </w:rPr>
        <w:t>'react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380637E8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DOM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from </w:t>
      </w:r>
      <w:r w:rsidRPr="0092006A">
        <w:rPr>
          <w:rFonts w:eastAsia="Times New Roman" w:cstheme="minorHAnsi"/>
          <w:color w:val="0000FF"/>
        </w:rPr>
        <w:t>'react-</w:t>
      </w:r>
      <w:proofErr w:type="spellStart"/>
      <w:r w:rsidRPr="0092006A">
        <w:rPr>
          <w:rFonts w:eastAsia="Times New Roman" w:cstheme="minorHAnsi"/>
          <w:color w:val="0000FF"/>
        </w:rPr>
        <w:t>dom</w:t>
      </w:r>
      <w:proofErr w:type="spellEnd"/>
      <w:r w:rsidRPr="0092006A">
        <w:rPr>
          <w:rFonts w:eastAsia="Times New Roman" w:cstheme="minorHAnsi"/>
          <w:color w:val="0000FF"/>
        </w:rPr>
        <w:t>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619B87F6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</w:p>
    <w:p w14:paraId="26BBC98D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clas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 </w:t>
      </w:r>
      <w:r w:rsidRPr="0092006A">
        <w:rPr>
          <w:rFonts w:eastAsia="Times New Roman" w:cstheme="minorHAnsi"/>
          <w:b/>
          <w:bCs/>
          <w:color w:val="006699"/>
        </w:rPr>
        <w:t>extend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.Component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{  </w:t>
      </w:r>
    </w:p>
    <w:p w14:paraId="0D2FF041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nder(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) {  </w:t>
      </w:r>
    </w:p>
    <w:p w14:paraId="0320B2C7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</w:t>
      </w:r>
      <w:r w:rsidRPr="0092006A">
        <w:rPr>
          <w:rFonts w:eastAsia="Times New Roman" w:cstheme="minorHAnsi"/>
          <w:b/>
          <w:bCs/>
          <w:color w:val="006699"/>
        </w:rPr>
        <w:t>cons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mystyle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= {  </w:t>
      </w:r>
    </w:p>
    <w:p w14:paraId="18772282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color: </w:t>
      </w:r>
      <w:r w:rsidRPr="0092006A">
        <w:rPr>
          <w:rFonts w:eastAsia="Times New Roman" w:cstheme="minorHAnsi"/>
          <w:color w:val="0000FF"/>
        </w:rPr>
        <w:t>"Green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,  </w:t>
      </w:r>
    </w:p>
    <w:p w14:paraId="2D73A122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backgroundColor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: </w:t>
      </w:r>
      <w:r w:rsidRPr="0092006A">
        <w:rPr>
          <w:rFonts w:eastAsia="Times New Roman" w:cstheme="minorHAnsi"/>
          <w:color w:val="0000FF"/>
        </w:rPr>
        <w:t>"</w:t>
      </w:r>
      <w:proofErr w:type="spellStart"/>
      <w:r w:rsidRPr="0092006A">
        <w:rPr>
          <w:rFonts w:eastAsia="Times New Roman" w:cstheme="minorHAnsi"/>
          <w:color w:val="0000FF"/>
        </w:rPr>
        <w:t>lightBlue</w:t>
      </w:r>
      <w:proofErr w:type="spellEnd"/>
      <w:r w:rsidRPr="0092006A">
        <w:rPr>
          <w:rFonts w:eastAsia="Times New Roman" w:cstheme="minorHAnsi"/>
          <w:color w:val="0000FF"/>
        </w:rPr>
        <w:t>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,  </w:t>
      </w:r>
    </w:p>
    <w:p w14:paraId="47F95FE8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padding: </w:t>
      </w:r>
      <w:r w:rsidRPr="0092006A">
        <w:rPr>
          <w:rFonts w:eastAsia="Times New Roman" w:cstheme="minorHAnsi"/>
          <w:color w:val="0000FF"/>
        </w:rPr>
        <w:t>"10px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,  </w:t>
      </w:r>
    </w:p>
    <w:p w14:paraId="44E116DB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fontFamily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: </w:t>
      </w:r>
      <w:r w:rsidRPr="0092006A">
        <w:rPr>
          <w:rFonts w:eastAsia="Times New Roman" w:cstheme="minorHAnsi"/>
          <w:color w:val="0000FF"/>
        </w:rPr>
        <w:t>"Arial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</w:p>
    <w:p w14:paraId="0A36A5A8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};  </w:t>
      </w:r>
    </w:p>
    <w:p w14:paraId="6D7DC631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</w:t>
      </w:r>
      <w:r w:rsidRPr="0092006A">
        <w:rPr>
          <w:rFonts w:eastAsia="Times New Roman" w:cstheme="minorHAnsi"/>
          <w:b/>
          <w:bCs/>
          <w:color w:val="006699"/>
        </w:rPr>
        <w:t>return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(  </w:t>
      </w:r>
    </w:p>
    <w:p w14:paraId="0D292D6E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div&gt;  </w:t>
      </w:r>
    </w:p>
    <w:p w14:paraId="7FC09086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h1 style={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mystyle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}&gt;Hello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JavaTpoint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&lt;/h1&gt;  </w:t>
      </w:r>
    </w:p>
    <w:p w14:paraId="19757465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lastRenderedPageBreak/>
        <w:t>      &lt;p&gt;Here, you can find all CS 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tutorials.&lt;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/p&gt;  </w:t>
      </w:r>
    </w:p>
    <w:p w14:paraId="49FF0927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/div&gt;  </w:t>
      </w:r>
    </w:p>
    <w:p w14:paraId="580EFB6D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);  </w:t>
      </w:r>
    </w:p>
    <w:p w14:paraId="51D071C4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}  </w:t>
      </w:r>
    </w:p>
    <w:p w14:paraId="44A95EFE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}  </w:t>
      </w:r>
    </w:p>
    <w:p w14:paraId="30AE1A9B" w14:textId="77777777" w:rsidR="00A34F5F" w:rsidRPr="0092006A" w:rsidRDefault="00A34F5F" w:rsidP="00A34F5F">
      <w:pPr>
        <w:numPr>
          <w:ilvl w:val="0"/>
          <w:numId w:val="4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export </w:t>
      </w:r>
      <w:r w:rsidRPr="0092006A">
        <w:rPr>
          <w:rFonts w:eastAsia="Times New Roman" w:cstheme="minorHAnsi"/>
          <w:b/>
          <w:bCs/>
          <w:color w:val="006699"/>
        </w:rPr>
        <w:t>defaul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;  </w:t>
      </w:r>
    </w:p>
    <w:p w14:paraId="75898555" w14:textId="24D20B7E" w:rsidR="00A34F5F" w:rsidRPr="0092006A" w:rsidRDefault="00A34F5F" w:rsidP="00A34F5F">
      <w:pPr>
        <w:spacing w:after="0" w:line="240" w:lineRule="auto"/>
        <w:rPr>
          <w:rFonts w:eastAsia="Times New Roman" w:cstheme="minorHAnsi"/>
        </w:rPr>
      </w:pPr>
    </w:p>
    <w:p w14:paraId="37CD108E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312" w:lineRule="atLeast"/>
        <w:outlineLvl w:val="1"/>
        <w:rPr>
          <w:rFonts w:eastAsia="Times New Roman" w:cstheme="minorHAnsi"/>
          <w:color w:val="610B38"/>
        </w:rPr>
      </w:pPr>
      <w:r w:rsidRPr="0092006A">
        <w:rPr>
          <w:rFonts w:eastAsia="Times New Roman" w:cstheme="minorHAnsi"/>
          <w:color w:val="610B38"/>
        </w:rPr>
        <w:t>2. CSS Stylesheet</w:t>
      </w:r>
    </w:p>
    <w:p w14:paraId="5100E908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</w:rPr>
        <w:t>You can write styling in a separate file for your React application, and save the file with a .</w:t>
      </w:r>
      <w:proofErr w:type="spellStart"/>
      <w:r w:rsidRPr="0092006A">
        <w:rPr>
          <w:rFonts w:eastAsia="Times New Roman" w:cstheme="minorHAnsi"/>
          <w:color w:val="000000"/>
        </w:rPr>
        <w:t>css</w:t>
      </w:r>
      <w:proofErr w:type="spellEnd"/>
      <w:r w:rsidRPr="0092006A">
        <w:rPr>
          <w:rFonts w:eastAsia="Times New Roman" w:cstheme="minorHAnsi"/>
          <w:color w:val="000000"/>
        </w:rPr>
        <w:t xml:space="preserve"> extension. Now, you can </w:t>
      </w:r>
      <w:r w:rsidRPr="0092006A">
        <w:rPr>
          <w:rFonts w:eastAsia="Times New Roman" w:cstheme="minorHAnsi"/>
          <w:b/>
          <w:bCs/>
          <w:color w:val="000000"/>
        </w:rPr>
        <w:t>import</w:t>
      </w:r>
      <w:r w:rsidRPr="0092006A">
        <w:rPr>
          <w:rFonts w:eastAsia="Times New Roman" w:cstheme="minorHAnsi"/>
          <w:color w:val="000000"/>
        </w:rPr>
        <w:t> this file in your application.</w:t>
      </w:r>
    </w:p>
    <w:p w14:paraId="2AF8C2C1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312" w:lineRule="atLeast"/>
        <w:outlineLvl w:val="2"/>
        <w:rPr>
          <w:rFonts w:eastAsia="Times New Roman" w:cstheme="minorHAnsi"/>
          <w:color w:val="610B4B"/>
        </w:rPr>
      </w:pPr>
      <w:r w:rsidRPr="0092006A">
        <w:rPr>
          <w:rFonts w:eastAsia="Times New Roman" w:cstheme="minorHAnsi"/>
          <w:color w:val="610B4B"/>
        </w:rPr>
        <w:t>Example</w:t>
      </w:r>
    </w:p>
    <w:p w14:paraId="245440B4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App.js</w:t>
      </w:r>
    </w:p>
    <w:p w14:paraId="4F430405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React from </w:t>
      </w:r>
      <w:r w:rsidRPr="0092006A">
        <w:rPr>
          <w:rFonts w:eastAsia="Times New Roman" w:cstheme="minorHAnsi"/>
          <w:color w:val="0000FF"/>
        </w:rPr>
        <w:t>'react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58FE0A5B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DOM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from </w:t>
      </w:r>
      <w:r w:rsidRPr="0092006A">
        <w:rPr>
          <w:rFonts w:eastAsia="Times New Roman" w:cstheme="minorHAnsi"/>
          <w:color w:val="0000FF"/>
        </w:rPr>
        <w:t>'react-</w:t>
      </w:r>
      <w:proofErr w:type="spellStart"/>
      <w:r w:rsidRPr="0092006A">
        <w:rPr>
          <w:rFonts w:eastAsia="Times New Roman" w:cstheme="minorHAnsi"/>
          <w:color w:val="0000FF"/>
        </w:rPr>
        <w:t>dom</w:t>
      </w:r>
      <w:proofErr w:type="spellEnd"/>
      <w:r w:rsidRPr="0092006A">
        <w:rPr>
          <w:rFonts w:eastAsia="Times New Roman" w:cstheme="minorHAnsi"/>
          <w:color w:val="0000FF"/>
        </w:rPr>
        <w:t>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24E03D65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impor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r w:rsidRPr="0092006A">
        <w:rPr>
          <w:rFonts w:eastAsia="Times New Roman" w:cstheme="minorHAnsi"/>
          <w:color w:val="0000FF"/>
        </w:rPr>
        <w:t>'./App.css'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49A01A97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</w:p>
    <w:p w14:paraId="1E28F6F6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6699"/>
        </w:rPr>
        <w:t>clas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 </w:t>
      </w:r>
      <w:r w:rsidRPr="0092006A">
        <w:rPr>
          <w:rFonts w:eastAsia="Times New Roman" w:cstheme="minorHAnsi"/>
          <w:b/>
          <w:bCs/>
          <w:color w:val="006699"/>
        </w:rPr>
        <w:t>extends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</w:t>
      </w:r>
      <w:proofErr w:type="spell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act.Component</w:t>
      </w:r>
      <w:proofErr w:type="spellEnd"/>
      <w:r w:rsidRPr="0092006A">
        <w:rPr>
          <w:rFonts w:eastAsia="Times New Roman" w:cstheme="minorHAnsi"/>
          <w:color w:val="000000"/>
          <w:bdr w:val="none" w:sz="0" w:space="0" w:color="auto" w:frame="1"/>
        </w:rPr>
        <w:t> {  </w:t>
      </w:r>
    </w:p>
    <w:p w14:paraId="2497089F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render(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) {  </w:t>
      </w:r>
    </w:p>
    <w:p w14:paraId="513279A7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</w:t>
      </w:r>
      <w:r w:rsidRPr="0092006A">
        <w:rPr>
          <w:rFonts w:eastAsia="Times New Roman" w:cstheme="minorHAnsi"/>
          <w:b/>
          <w:bCs/>
          <w:color w:val="006699"/>
        </w:rPr>
        <w:t>return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(  </w:t>
      </w:r>
    </w:p>
    <w:p w14:paraId="1871D6DC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div&gt;  </w:t>
      </w:r>
    </w:p>
    <w:p w14:paraId="624C6B92" w14:textId="7A980ABF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h1&gt;Hello </w:t>
      </w:r>
      <w:r w:rsidR="0092006A" w:rsidRPr="0092006A">
        <w:rPr>
          <w:rFonts w:eastAsia="Times New Roman" w:cstheme="minorHAnsi"/>
          <w:color w:val="000000"/>
          <w:bdr w:val="none" w:sz="0" w:space="0" w:color="auto" w:frame="1"/>
        </w:rPr>
        <w:t>Reac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&lt;/h1&gt;  </w:t>
      </w:r>
    </w:p>
    <w:p w14:paraId="28C79BFA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p&gt;Here, you can find all CS </w:t>
      </w:r>
      <w:proofErr w:type="gramStart"/>
      <w:r w:rsidRPr="0092006A">
        <w:rPr>
          <w:rFonts w:eastAsia="Times New Roman" w:cstheme="minorHAnsi"/>
          <w:color w:val="000000"/>
          <w:bdr w:val="none" w:sz="0" w:space="0" w:color="auto" w:frame="1"/>
        </w:rPr>
        <w:t>tutorials.&lt;</w:t>
      </w:r>
      <w:proofErr w:type="gramEnd"/>
      <w:r w:rsidRPr="0092006A">
        <w:rPr>
          <w:rFonts w:eastAsia="Times New Roman" w:cstheme="minorHAnsi"/>
          <w:color w:val="000000"/>
          <w:bdr w:val="none" w:sz="0" w:space="0" w:color="auto" w:frame="1"/>
        </w:rPr>
        <w:t>/p&gt;  </w:t>
      </w:r>
    </w:p>
    <w:p w14:paraId="0CB79ACB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&lt;/div&gt;  </w:t>
      </w:r>
    </w:p>
    <w:p w14:paraId="7ABA1078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);  </w:t>
      </w:r>
    </w:p>
    <w:p w14:paraId="4F16CAAC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}  </w:t>
      </w:r>
    </w:p>
    <w:p w14:paraId="386A04B9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}  </w:t>
      </w:r>
    </w:p>
    <w:p w14:paraId="5643F7AF" w14:textId="77777777" w:rsidR="00A34F5F" w:rsidRPr="0092006A" w:rsidRDefault="00A34F5F" w:rsidP="00A34F5F">
      <w:pPr>
        <w:numPr>
          <w:ilvl w:val="0"/>
          <w:numId w:val="5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export </w:t>
      </w:r>
      <w:r w:rsidRPr="0092006A">
        <w:rPr>
          <w:rFonts w:eastAsia="Times New Roman" w:cstheme="minorHAnsi"/>
          <w:b/>
          <w:bCs/>
          <w:color w:val="006699"/>
        </w:rPr>
        <w:t>default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App;  </w:t>
      </w:r>
    </w:p>
    <w:p w14:paraId="0881E38C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App.css</w:t>
      </w:r>
    </w:p>
    <w:p w14:paraId="7A0325B5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body {  </w:t>
      </w:r>
    </w:p>
    <w:p w14:paraId="65CA8544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background-color: #</w:t>
      </w:r>
      <w:r w:rsidRPr="0092006A">
        <w:rPr>
          <w:rFonts w:eastAsia="Times New Roman" w:cstheme="minorHAnsi"/>
          <w:color w:val="C00000"/>
        </w:rPr>
        <w:t>008080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;  </w:t>
      </w:r>
    </w:p>
    <w:p w14:paraId="25676CED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color: yellow;  </w:t>
      </w:r>
    </w:p>
    <w:p w14:paraId="0BCA972B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padding: 40px;  </w:t>
      </w:r>
    </w:p>
    <w:p w14:paraId="761602A4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font-family: Arial;  </w:t>
      </w:r>
    </w:p>
    <w:p w14:paraId="45704C5B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text-align: center;  </w:t>
      </w:r>
    </w:p>
    <w:p w14:paraId="002E25CA" w14:textId="77777777" w:rsidR="00A34F5F" w:rsidRPr="0092006A" w:rsidRDefault="00A34F5F" w:rsidP="00A34F5F">
      <w:pPr>
        <w:numPr>
          <w:ilvl w:val="0"/>
          <w:numId w:val="6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}  </w:t>
      </w:r>
    </w:p>
    <w:p w14:paraId="056C6AFD" w14:textId="77777777" w:rsidR="00A34F5F" w:rsidRPr="0092006A" w:rsidRDefault="00A34F5F" w:rsidP="00A34F5F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b/>
          <w:bCs/>
          <w:color w:val="000000"/>
        </w:rPr>
        <w:t>Index.html</w:t>
      </w:r>
    </w:p>
    <w:p w14:paraId="2B510CA8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&lt;!DOCTYPE html&gt;  </w:t>
      </w:r>
    </w:p>
    <w:p w14:paraId="5F5F5957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&lt;html lang=</w:t>
      </w:r>
      <w:r w:rsidRPr="0092006A">
        <w:rPr>
          <w:rFonts w:eastAsia="Times New Roman" w:cstheme="minorHAnsi"/>
          <w:color w:val="0000FF"/>
        </w:rPr>
        <w:t>"</w:t>
      </w:r>
      <w:proofErr w:type="spellStart"/>
      <w:r w:rsidRPr="0092006A">
        <w:rPr>
          <w:rFonts w:eastAsia="Times New Roman" w:cstheme="minorHAnsi"/>
          <w:color w:val="0000FF"/>
        </w:rPr>
        <w:t>en</w:t>
      </w:r>
      <w:proofErr w:type="spellEnd"/>
      <w:r w:rsidRPr="0092006A">
        <w:rPr>
          <w:rFonts w:eastAsia="Times New Roman" w:cstheme="minorHAnsi"/>
          <w:color w:val="0000FF"/>
        </w:rPr>
        <w:t>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&gt;  </w:t>
      </w:r>
    </w:p>
    <w:p w14:paraId="67F33D20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lastRenderedPageBreak/>
        <w:t>  &lt;head&gt;  </w:t>
      </w:r>
    </w:p>
    <w:p w14:paraId="797CE6F6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&lt;meta charset=</w:t>
      </w:r>
      <w:r w:rsidRPr="0092006A">
        <w:rPr>
          <w:rFonts w:eastAsia="Times New Roman" w:cstheme="minorHAnsi"/>
          <w:color w:val="0000FF"/>
        </w:rPr>
        <w:t>"utf-8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/&gt;  </w:t>
      </w:r>
    </w:p>
    <w:p w14:paraId="47B5729D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&lt;meta name=</w:t>
      </w:r>
      <w:r w:rsidRPr="0092006A">
        <w:rPr>
          <w:rFonts w:eastAsia="Times New Roman" w:cstheme="minorHAnsi"/>
          <w:color w:val="0000FF"/>
        </w:rPr>
        <w:t>"viewport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 </w:t>
      </w:r>
    </w:p>
    <w:p w14:paraId="16FAC5A2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  content=</w:t>
      </w:r>
      <w:r w:rsidRPr="0092006A">
        <w:rPr>
          <w:rFonts w:eastAsia="Times New Roman" w:cstheme="minorHAnsi"/>
          <w:color w:val="0000FF"/>
        </w:rPr>
        <w:t>"width=device-width, initial-scale=1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 /&gt;  </w:t>
      </w:r>
    </w:p>
    <w:p w14:paraId="2D7C8E1A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&lt;title&gt;React App&lt;/title&gt;  </w:t>
      </w:r>
    </w:p>
    <w:p w14:paraId="1E644268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&lt;/head&gt;  </w:t>
      </w:r>
    </w:p>
    <w:p w14:paraId="075443C9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&lt;body&gt;  </w:t>
      </w:r>
    </w:p>
    <w:p w14:paraId="46B92BBE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  &lt;div id=</w:t>
      </w:r>
      <w:r w:rsidRPr="0092006A">
        <w:rPr>
          <w:rFonts w:eastAsia="Times New Roman" w:cstheme="minorHAnsi"/>
          <w:color w:val="0000FF"/>
        </w:rPr>
        <w:t>"app"</w:t>
      </w:r>
      <w:r w:rsidRPr="0092006A">
        <w:rPr>
          <w:rFonts w:eastAsia="Times New Roman" w:cstheme="minorHAnsi"/>
          <w:color w:val="000000"/>
          <w:bdr w:val="none" w:sz="0" w:space="0" w:color="auto" w:frame="1"/>
        </w:rPr>
        <w:t>&gt;&lt;/div&gt;  </w:t>
      </w:r>
    </w:p>
    <w:p w14:paraId="48CFFAEE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  &lt;/body&gt;  </w:t>
      </w:r>
    </w:p>
    <w:p w14:paraId="6DDA4D4E" w14:textId="77777777" w:rsidR="00A34F5F" w:rsidRPr="0092006A" w:rsidRDefault="00A34F5F" w:rsidP="00A34F5F">
      <w:pPr>
        <w:numPr>
          <w:ilvl w:val="0"/>
          <w:numId w:val="7"/>
        </w:numPr>
        <w:shd w:val="clear" w:color="auto" w:fill="FFFFFF"/>
        <w:spacing w:after="100" w:line="263" w:lineRule="atLeast"/>
        <w:ind w:left="0"/>
        <w:rPr>
          <w:rFonts w:eastAsia="Times New Roman" w:cstheme="minorHAnsi"/>
          <w:color w:val="000000"/>
        </w:rPr>
      </w:pPr>
      <w:r w:rsidRPr="0092006A">
        <w:rPr>
          <w:rFonts w:eastAsia="Times New Roman" w:cstheme="minorHAnsi"/>
          <w:color w:val="000000"/>
          <w:bdr w:val="none" w:sz="0" w:space="0" w:color="auto" w:frame="1"/>
        </w:rPr>
        <w:t>&lt;/html&gt;  </w:t>
      </w:r>
    </w:p>
    <w:p w14:paraId="7B6A8599" w14:textId="35E12FE8" w:rsidR="00A34F5F" w:rsidRPr="0092006A" w:rsidRDefault="00A34F5F" w:rsidP="00A34F5F">
      <w:pPr>
        <w:spacing w:after="0" w:line="240" w:lineRule="auto"/>
        <w:rPr>
          <w:rFonts w:eastAsia="Times New Roman" w:cstheme="minorHAnsi"/>
        </w:rPr>
      </w:pPr>
    </w:p>
    <w:p w14:paraId="249856AF" w14:textId="0291663B" w:rsidR="00311E7A" w:rsidRPr="0092006A" w:rsidRDefault="00311E7A" w:rsidP="00A34F5F">
      <w:pPr>
        <w:rPr>
          <w:rFonts w:cstheme="minorHAnsi"/>
        </w:rPr>
      </w:pPr>
    </w:p>
    <w:sectPr w:rsidR="00311E7A" w:rsidRPr="009200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7254F"/>
    <w:multiLevelType w:val="multilevel"/>
    <w:tmpl w:val="E87456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D68101B"/>
    <w:multiLevelType w:val="multilevel"/>
    <w:tmpl w:val="175C8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E727CD"/>
    <w:multiLevelType w:val="multilevel"/>
    <w:tmpl w:val="17126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DF758F"/>
    <w:multiLevelType w:val="multilevel"/>
    <w:tmpl w:val="73527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8E124F"/>
    <w:multiLevelType w:val="multilevel"/>
    <w:tmpl w:val="09B4A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157459"/>
    <w:multiLevelType w:val="multilevel"/>
    <w:tmpl w:val="7E248A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F76DDD"/>
    <w:multiLevelType w:val="multilevel"/>
    <w:tmpl w:val="25DA7D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C803B3"/>
    <w:multiLevelType w:val="multilevel"/>
    <w:tmpl w:val="123037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75535D"/>
    <w:multiLevelType w:val="multilevel"/>
    <w:tmpl w:val="BD0E7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A507414"/>
    <w:multiLevelType w:val="multilevel"/>
    <w:tmpl w:val="F4C0E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6E60C5"/>
    <w:multiLevelType w:val="multilevel"/>
    <w:tmpl w:val="670212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0B14260"/>
    <w:multiLevelType w:val="multilevel"/>
    <w:tmpl w:val="637CEF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85015C"/>
    <w:multiLevelType w:val="multilevel"/>
    <w:tmpl w:val="ACEC7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7012257">
    <w:abstractNumId w:val="6"/>
  </w:num>
  <w:num w:numId="2" w16cid:durableId="1921406543">
    <w:abstractNumId w:val="5"/>
  </w:num>
  <w:num w:numId="3" w16cid:durableId="2035961906">
    <w:abstractNumId w:val="2"/>
  </w:num>
  <w:num w:numId="4" w16cid:durableId="1956130975">
    <w:abstractNumId w:val="7"/>
  </w:num>
  <w:num w:numId="5" w16cid:durableId="1510174921">
    <w:abstractNumId w:val="9"/>
  </w:num>
  <w:num w:numId="6" w16cid:durableId="38629657">
    <w:abstractNumId w:val="12"/>
  </w:num>
  <w:num w:numId="7" w16cid:durableId="1433358694">
    <w:abstractNumId w:val="8"/>
  </w:num>
  <w:num w:numId="8" w16cid:durableId="1112944486">
    <w:abstractNumId w:val="1"/>
  </w:num>
  <w:num w:numId="9" w16cid:durableId="369379573">
    <w:abstractNumId w:val="11"/>
  </w:num>
  <w:num w:numId="10" w16cid:durableId="1879194812">
    <w:abstractNumId w:val="0"/>
  </w:num>
  <w:num w:numId="11" w16cid:durableId="314067901">
    <w:abstractNumId w:val="4"/>
  </w:num>
  <w:num w:numId="12" w16cid:durableId="55209987">
    <w:abstractNumId w:val="10"/>
  </w:num>
  <w:num w:numId="13" w16cid:durableId="1098584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2NTMzsDS0sDA1NjRX0lEKTi0uzszPAykwqgUAqAMM7ywAAAA="/>
  </w:docVars>
  <w:rsids>
    <w:rsidRoot w:val="00A34F5F"/>
    <w:rsid w:val="00311E7A"/>
    <w:rsid w:val="006C76D0"/>
    <w:rsid w:val="0092006A"/>
    <w:rsid w:val="00A34F5F"/>
    <w:rsid w:val="00DA6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1DD22"/>
  <w15:docId w15:val="{1C0D2ED0-C617-4E98-A00F-E6A9DA39F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4F5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34F5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34F5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34F5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4F5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4F5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4F5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34F5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F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4F5F"/>
    <w:rPr>
      <w:b/>
      <w:bCs/>
    </w:rPr>
  </w:style>
  <w:style w:type="character" w:customStyle="1" w:styleId="keyword">
    <w:name w:val="keyword"/>
    <w:basedOn w:val="DefaultParagraphFont"/>
    <w:rsid w:val="00A34F5F"/>
  </w:style>
  <w:style w:type="character" w:customStyle="1" w:styleId="string">
    <w:name w:val="string"/>
    <w:basedOn w:val="DefaultParagraphFont"/>
    <w:rsid w:val="00A34F5F"/>
  </w:style>
  <w:style w:type="character" w:customStyle="1" w:styleId="bold">
    <w:name w:val="bold"/>
    <w:basedOn w:val="DefaultParagraphFont"/>
    <w:rsid w:val="00A34F5F"/>
  </w:style>
  <w:style w:type="paragraph" w:customStyle="1" w:styleId="pq">
    <w:name w:val="pq"/>
    <w:basedOn w:val="Normal"/>
    <w:rsid w:val="00A34F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umber">
    <w:name w:val="number"/>
    <w:basedOn w:val="DefaultParagraphFont"/>
    <w:rsid w:val="00A34F5F"/>
  </w:style>
  <w:style w:type="paragraph" w:styleId="BalloonText">
    <w:name w:val="Balloon Text"/>
    <w:basedOn w:val="Normal"/>
    <w:link w:val="BalloonTextChar"/>
    <w:uiPriority w:val="99"/>
    <w:semiHidden/>
    <w:unhideWhenUsed/>
    <w:rsid w:val="00A34F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4F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07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4191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192180752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630624987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141575230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990674005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620459230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259096915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1046367731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258801950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  <w:div w:id="2050762347">
          <w:marLeft w:val="0"/>
          <w:marRight w:val="0"/>
          <w:marTop w:val="0"/>
          <w:marBottom w:val="100"/>
          <w:divBdr>
            <w:top w:val="single" w:sz="4" w:space="0" w:color="D5DDC6"/>
            <w:left w:val="single" w:sz="18" w:space="0" w:color="66BB55"/>
            <w:bottom w:val="single" w:sz="4" w:space="0" w:color="D5DDC6"/>
            <w:right w:val="single" w:sz="4" w:space="0" w:color="D5DDC6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4</cp:revision>
  <dcterms:created xsi:type="dcterms:W3CDTF">2020-03-27T17:42:00Z</dcterms:created>
  <dcterms:modified xsi:type="dcterms:W3CDTF">2022-05-28T12:39:00Z</dcterms:modified>
</cp:coreProperties>
</file>